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6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o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8"/>
    <w:bookmarkStart w:id="29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